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6CD79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26CD95" wp14:editId="4B26CD96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B26CDA1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26CD95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4B26CDA1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4B26CD7A" w14:textId="1CA0D3FF" w:rsidR="002B7F86" w:rsidRPr="000E292E" w:rsidRDefault="003838AD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Director of Events</w:t>
      </w:r>
    </w:p>
    <w:p w14:paraId="4B26CD7B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B26CD97" wp14:editId="4B26CD98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907B3B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4B26CD7C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B26CD7D" w14:textId="77777777" w:rsidR="002B7F86" w:rsidRPr="003838AD" w:rsidRDefault="002B7F86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B26CD7E" w14:textId="77777777" w:rsidR="002B7F86" w:rsidRPr="003838AD" w:rsidRDefault="002B7F86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B26CD7F" w14:textId="77777777" w:rsidR="002B7F86" w:rsidRPr="003838AD" w:rsidRDefault="002B7F86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7409CF6" w14:textId="77777777" w:rsidR="003838AD" w:rsidRDefault="002B7F86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838AD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1EC57514" w14:textId="77777777" w:rsidR="003838AD" w:rsidRDefault="003838AD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3838AD">
        <w:rPr>
          <w:rFonts w:ascii="Arial" w:hAnsi="Arial" w:cs="Arial"/>
          <w:color w:val="000000" w:themeColor="text1"/>
          <w:sz w:val="24"/>
          <w:szCs w:val="24"/>
        </w:rPr>
        <w:t>This is with reference to your job posting of Director of Events</w:t>
      </w:r>
      <w:r w:rsidRPr="003838AD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  <w:r w:rsidRPr="003838AD">
        <w:rPr>
          <w:rFonts w:ascii="Arial" w:hAnsi="Arial" w:cs="Arial"/>
          <w:color w:val="000000" w:themeColor="text1"/>
          <w:sz w:val="24"/>
          <w:szCs w:val="24"/>
        </w:rPr>
        <w:t>in your esteemed organization. I hold a Masters’ Degree in Event Planning and Management and working in this field for the past 6 years. </w:t>
      </w:r>
    </w:p>
    <w:p w14:paraId="7E9954A9" w14:textId="77777777" w:rsidR="003838AD" w:rsidRDefault="003838AD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3838AD">
        <w:rPr>
          <w:rFonts w:ascii="Arial" w:hAnsi="Arial" w:cs="Arial"/>
          <w:color w:val="000000" w:themeColor="text1"/>
          <w:sz w:val="24"/>
          <w:szCs w:val="24"/>
        </w:rPr>
        <w:t>While working in this field, I have planned a lot of events and contributed to its success. Right from the stage of ideation to its flawless execution. I have learned a lot in my role as an event planner. The skills that I have learned over the years and experience gained shall help me do an excellent job for my clients. I request you to give me a chance to plan fabulous events for the clients. </w:t>
      </w:r>
    </w:p>
    <w:p w14:paraId="5C3481BF" w14:textId="41C6B1A1" w:rsidR="003838AD" w:rsidRPr="003838AD" w:rsidRDefault="003838AD" w:rsidP="003838AD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838AD">
        <w:rPr>
          <w:rFonts w:ascii="Arial" w:hAnsi="Arial" w:cs="Arial"/>
          <w:color w:val="000000" w:themeColor="text1"/>
          <w:sz w:val="24"/>
          <w:szCs w:val="24"/>
        </w:rPr>
        <w:t>Besides carrying out my basic responsibilities, I am also taking care of the following activities in my present job.</w:t>
      </w:r>
    </w:p>
    <w:p w14:paraId="65626AE7" w14:textId="77777777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Leading event related promotional and marketing activities.</w:t>
      </w:r>
    </w:p>
    <w:p w14:paraId="0BAC1D0D" w14:textId="77777777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Supervising of staff like caterers, music, event coordinators, and more. </w:t>
      </w:r>
    </w:p>
    <w:p w14:paraId="64E33C3C" w14:textId="77777777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Approving various event related activities to make the event more impressive and successful. </w:t>
      </w:r>
    </w:p>
    <w:p w14:paraId="7C8AB2B1" w14:textId="77777777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Ensuring smooth and flawless execution of the event.</w:t>
      </w:r>
    </w:p>
    <w:p w14:paraId="6FF63BE4" w14:textId="77777777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Resolving any problems or issues coming up in event implementation.</w:t>
      </w:r>
    </w:p>
    <w:p w14:paraId="546482F4" w14:textId="037D110C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Analysing</w:t>
      </w:r>
      <w:r w:rsidRPr="003838AD">
        <w:rPr>
          <w:rFonts w:ascii="Arial" w:hAnsi="Arial" w:cs="Arial"/>
          <w:color w:val="000000" w:themeColor="text1"/>
        </w:rPr>
        <w:t xml:space="preserve"> of the success and issues in the event and prepare reports.</w:t>
      </w:r>
    </w:p>
    <w:p w14:paraId="2F009E7D" w14:textId="77777777" w:rsidR="003838AD" w:rsidRPr="003838AD" w:rsidRDefault="003838AD" w:rsidP="003838AD">
      <w:pPr>
        <w:pStyle w:val="NormalWeb"/>
        <w:numPr>
          <w:ilvl w:val="0"/>
          <w:numId w:val="10"/>
        </w:numPr>
        <w:shd w:val="clear" w:color="auto" w:fill="FFFFFF"/>
        <w:tabs>
          <w:tab w:val="clear" w:pos="720"/>
        </w:tabs>
        <w:spacing w:before="0" w:beforeAutospacing="0" w:after="180" w:afterAutospacing="0" w:line="276" w:lineRule="auto"/>
        <w:ind w:left="284"/>
        <w:textAlignment w:val="baseline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Improving cost-efficiency.</w:t>
      </w:r>
    </w:p>
    <w:p w14:paraId="45CCDEB4" w14:textId="77777777" w:rsidR="003838AD" w:rsidRPr="003838AD" w:rsidRDefault="003838AD" w:rsidP="003838AD">
      <w:pPr>
        <w:pStyle w:val="NormalWeb"/>
        <w:shd w:val="clear" w:color="auto" w:fill="FFFFFF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Please find attached my resume.</w:t>
      </w:r>
    </w:p>
    <w:p w14:paraId="7FF12169" w14:textId="77777777" w:rsidR="003838AD" w:rsidRDefault="003838AD" w:rsidP="003838AD">
      <w:pPr>
        <w:pStyle w:val="NormalWeb"/>
        <w:shd w:val="clear" w:color="auto" w:fill="FFFFFF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5F886932" w14:textId="17F7291E" w:rsidR="003838AD" w:rsidRPr="003838AD" w:rsidRDefault="003838AD" w:rsidP="003838AD">
      <w:pPr>
        <w:pStyle w:val="NormalWeb"/>
        <w:shd w:val="clear" w:color="auto" w:fill="FFFFFF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Looking forward to hearing from you soon.</w:t>
      </w:r>
    </w:p>
    <w:p w14:paraId="51DD3499" w14:textId="77777777" w:rsidR="003838AD" w:rsidRDefault="003838AD" w:rsidP="003838AD">
      <w:pPr>
        <w:pStyle w:val="NormalWeb"/>
        <w:shd w:val="clear" w:color="auto" w:fill="FFFFFF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</w:p>
    <w:p w14:paraId="0F3879C9" w14:textId="609BBE37" w:rsidR="003838AD" w:rsidRPr="003838AD" w:rsidRDefault="003838AD" w:rsidP="003838AD">
      <w:pPr>
        <w:pStyle w:val="NormalWeb"/>
        <w:shd w:val="clear" w:color="auto" w:fill="FFFFFF"/>
        <w:spacing w:before="0" w:beforeAutospacing="0" w:after="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Sincerely,</w:t>
      </w:r>
    </w:p>
    <w:p w14:paraId="04A4C69A" w14:textId="77777777" w:rsidR="003838AD" w:rsidRPr="003838AD" w:rsidRDefault="003838AD" w:rsidP="003838AD">
      <w:pPr>
        <w:pStyle w:val="NormalWeb"/>
        <w:shd w:val="clear" w:color="auto" w:fill="FFFFFF"/>
        <w:spacing w:before="0" w:beforeAutospacing="0" w:after="180" w:afterAutospacing="0" w:line="276" w:lineRule="auto"/>
        <w:ind w:left="-567"/>
        <w:rPr>
          <w:rFonts w:ascii="Arial" w:hAnsi="Arial" w:cs="Arial"/>
          <w:color w:val="000000" w:themeColor="text1"/>
        </w:rPr>
      </w:pPr>
      <w:r w:rsidRPr="003838AD">
        <w:rPr>
          <w:rFonts w:ascii="Arial" w:hAnsi="Arial" w:cs="Arial"/>
          <w:color w:val="000000" w:themeColor="text1"/>
        </w:rPr>
        <w:t>[Your Name]</w:t>
      </w:r>
    </w:p>
    <w:p w14:paraId="4B26CD90" w14:textId="77777777" w:rsidR="00C104EA" w:rsidRPr="00C104EA" w:rsidRDefault="00C104EA" w:rsidP="00C104EA">
      <w:pPr>
        <w:rPr>
          <w:lang w:val="en-US"/>
        </w:rPr>
      </w:pPr>
    </w:p>
    <w:p w14:paraId="4B26CD91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26CD99" wp14:editId="4B26CD9A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782689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4B26CD92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4B26CD93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4B26CD94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4B26CD9B" wp14:editId="4B26CD9C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6CD9F" w14:textId="77777777" w:rsidR="0064259B" w:rsidRDefault="0064259B" w:rsidP="001E7709">
      <w:r>
        <w:separator/>
      </w:r>
    </w:p>
  </w:endnote>
  <w:endnote w:type="continuationSeparator" w:id="0">
    <w:p w14:paraId="4B26CDA0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6CD9D" w14:textId="77777777" w:rsidR="0064259B" w:rsidRDefault="0064259B" w:rsidP="001E7709">
      <w:r>
        <w:separator/>
      </w:r>
    </w:p>
  </w:footnote>
  <w:footnote w:type="continuationSeparator" w:id="0">
    <w:p w14:paraId="4B26CD9E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AE7B6A"/>
    <w:multiLevelType w:val="multilevel"/>
    <w:tmpl w:val="DE96A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838AD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4B26CD79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78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of Events Cover Letter Sample</dc:title>
  <dc:subject>Create your Cover Letter using Free Director of Events Cover Letter Sample Template</dc:subject>
  <dc:creator>Qwikresume.com</dc:creator>
  <dcterms:created xsi:type="dcterms:W3CDTF">2021-10-21T10:11:00Z</dcterms:created>
  <dcterms:modified xsi:type="dcterms:W3CDTF">2021-10-21T10:11:00Z</dcterms:modified>
  <cp:category>Marketing &amp; Sales</cp:category>
</cp:coreProperties>
</file>